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E2FDBC" w14:textId="615E4EEB" w:rsidR="000B1AA6" w:rsidRDefault="000B1AA6" w:rsidP="000B1AA6">
      <w:pPr>
        <w:pStyle w:val="Heading1"/>
        <w:jc w:val="center"/>
      </w:pPr>
      <w:r w:rsidRPr="000B1AA6">
        <w:t>Workshop: Basic Algorithms</w:t>
      </w:r>
    </w:p>
    <w:p w14:paraId="0A70A814" w14:textId="77777777" w:rsidR="001262D2" w:rsidRDefault="001262D2" w:rsidP="001262D2">
      <w:pPr>
        <w:jc w:val="center"/>
      </w:pPr>
      <w:r w:rsidRPr="00B92035">
        <w:t xml:space="preserve">This document defines the </w:t>
      </w:r>
      <w:r w:rsidRPr="00B92035">
        <w:rPr>
          <w:bCs/>
        </w:rPr>
        <w:t>exercises</w:t>
      </w:r>
      <w:r w:rsidRPr="00B92035">
        <w:t xml:space="preserve"> for </w:t>
      </w:r>
      <w:r w:rsidRPr="009F012E">
        <w:rPr>
          <w:bCs/>
        </w:rPr>
        <w:t>the "Java Advanced" course @ SoftUni</w:t>
      </w:r>
      <w:r>
        <w:t>.</w:t>
      </w:r>
    </w:p>
    <w:p w14:paraId="7A06858E" w14:textId="59D28D28" w:rsidR="001262D2" w:rsidRPr="001262D2" w:rsidRDefault="001262D2" w:rsidP="001262D2">
      <w:pPr>
        <w:jc w:val="center"/>
        <w:rPr>
          <w:lang w:val="bg-BG"/>
        </w:rPr>
      </w:pPr>
      <w:r w:rsidRPr="00B92035">
        <w:t xml:space="preserve">Please submit your solutions </w:t>
      </w:r>
      <w:r w:rsidRPr="00B92035">
        <w:rPr>
          <w:noProof/>
        </w:rPr>
        <w:t>(</w:t>
      </w:r>
      <w:r w:rsidRPr="00B92035">
        <w:t>source code</w:t>
      </w:r>
      <w:r w:rsidRPr="00B92035">
        <w:rPr>
          <w:noProof/>
        </w:rPr>
        <w:t xml:space="preserve">) </w:t>
      </w:r>
      <w:r>
        <w:t>to</w:t>
      </w:r>
      <w:r w:rsidRPr="00B92035">
        <w:t xml:space="preserve"> all below</w:t>
      </w:r>
      <w:r>
        <w:t>-</w:t>
      </w:r>
      <w:r w:rsidRPr="00B92035">
        <w:t xml:space="preserve">described problems in </w:t>
      </w:r>
      <w:hyperlink r:id="rId8">
        <w:r w:rsidRPr="00B92035">
          <w:rPr>
            <w:rStyle w:val="InternetLink"/>
          </w:rPr>
          <w:t>Judge</w:t>
        </w:r>
      </w:hyperlink>
      <w:bookmarkStart w:id="0" w:name="_GoBack"/>
      <w:bookmarkEnd w:id="0"/>
    </w:p>
    <w:p w14:paraId="2615556C" w14:textId="77777777" w:rsidR="000B1AA6" w:rsidRPr="000B1AA6" w:rsidRDefault="000B1AA6" w:rsidP="000B1AA6">
      <w:pPr>
        <w:pStyle w:val="Heading1"/>
        <w:numPr>
          <w:ilvl w:val="0"/>
          <w:numId w:val="42"/>
        </w:numPr>
        <w:spacing w:before="120" w:after="60"/>
        <w:rPr>
          <w:lang w:val="bg-BG"/>
        </w:rPr>
      </w:pPr>
      <w:r w:rsidRPr="000B1AA6">
        <w:t>Recursion</w:t>
      </w:r>
    </w:p>
    <w:p w14:paraId="1B7AD28C" w14:textId="77777777" w:rsidR="000B1AA6" w:rsidRPr="000B1AA6" w:rsidRDefault="000B1AA6" w:rsidP="000B1AA6">
      <w:pPr>
        <w:pStyle w:val="Heading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5923D563"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instead</w:t>
      </w:r>
      <w:r w:rsidR="00741094">
        <w:t>,</w:t>
      </w:r>
      <w:r w:rsidRPr="000B1AA6">
        <w:t xml:space="preserve"> use an </w:t>
      </w:r>
      <w:r w:rsidRPr="000B1AA6">
        <w:rPr>
          <w:b/>
        </w:rPr>
        <w:t>iterative solution</w:t>
      </w:r>
      <w:r w:rsidRPr="000B1AA6">
        <w:t>), this is just an exercise.</w:t>
      </w:r>
    </w:p>
    <w:p w14:paraId="2C81464E"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390"/>
        <w:gridCol w:w="1417"/>
      </w:tblGrid>
      <w:tr w:rsidR="000B1AA6" w:rsidRPr="000B1AA6" w14:paraId="016EA39B" w14:textId="77777777" w:rsidTr="001D1D2A">
        <w:trPr>
          <w:trHeight w:val="18"/>
        </w:trPr>
        <w:tc>
          <w:tcPr>
            <w:tcW w:w="1390"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417"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1D1D2A">
        <w:trPr>
          <w:trHeight w:val="489"/>
        </w:trPr>
        <w:tc>
          <w:tcPr>
            <w:tcW w:w="1390"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417"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1D1D2A">
        <w:trPr>
          <w:trHeight w:val="501"/>
        </w:trPr>
        <w:tc>
          <w:tcPr>
            <w:tcW w:w="1390"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417"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Heading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ListParagraph"/>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ListParagraph"/>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lang w:val="bg-BG" w:eastAsia="bg-BG"/>
        </w:rPr>
        <w:drawing>
          <wp:inline distT="0" distB="0" distL="0" distR="0" wp14:anchorId="155E0D4C" wp14:editId="3428E7BC">
            <wp:extent cx="5200650" cy="679577"/>
            <wp:effectExtent l="19050" t="19050" r="1905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06888" cy="680392"/>
                    </a:xfrm>
                    <a:prstGeom prst="rect">
                      <a:avLst/>
                    </a:prstGeom>
                    <a:ln>
                      <a:solidFill>
                        <a:schemeClr val="tx1"/>
                      </a:solidFill>
                    </a:ln>
                  </pic:spPr>
                </pic:pic>
              </a:graphicData>
            </a:graphic>
          </wp:inline>
        </w:drawing>
      </w:r>
    </w:p>
    <w:p w14:paraId="13B8552D" w14:textId="77777777" w:rsidR="000B1AA6" w:rsidRPr="000B1AA6" w:rsidRDefault="000B1AA6" w:rsidP="000B1AA6">
      <w:pPr>
        <w:pStyle w:val="Heading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Heading3"/>
        <w:rPr>
          <w:lang w:val="bg-BG"/>
        </w:rPr>
      </w:pPr>
      <w:r w:rsidRPr="000B1AA6">
        <w:t>Examples</w:t>
      </w:r>
    </w:p>
    <w:tbl>
      <w:tblPr>
        <w:tblStyle w:val="TableGrid"/>
        <w:tblW w:w="2807" w:type="dxa"/>
        <w:tblInd w:w="23" w:type="dxa"/>
        <w:tblCellMar>
          <w:top w:w="57" w:type="dxa"/>
          <w:left w:w="85" w:type="dxa"/>
          <w:bottom w:w="57" w:type="dxa"/>
          <w:right w:w="85" w:type="dxa"/>
        </w:tblCellMar>
        <w:tblLook w:val="04A0" w:firstRow="1" w:lastRow="0" w:firstColumn="1" w:lastColumn="0" w:noHBand="0" w:noVBand="1"/>
      </w:tblPr>
      <w:tblGrid>
        <w:gridCol w:w="1532"/>
        <w:gridCol w:w="1275"/>
      </w:tblGrid>
      <w:tr w:rsidR="000B1AA6" w:rsidRPr="000B1AA6" w14:paraId="74311913" w14:textId="77777777" w:rsidTr="001D1D2A">
        <w:trPr>
          <w:trHeight w:val="15"/>
        </w:trPr>
        <w:tc>
          <w:tcPr>
            <w:tcW w:w="153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127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1D1D2A">
        <w:trPr>
          <w:trHeight w:val="406"/>
        </w:trPr>
        <w:tc>
          <w:tcPr>
            <w:tcW w:w="153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127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1D1D2A">
        <w:trPr>
          <w:trHeight w:val="416"/>
        </w:trPr>
        <w:tc>
          <w:tcPr>
            <w:tcW w:w="153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127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Heading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ListParagraph"/>
        <w:numPr>
          <w:ilvl w:val="0"/>
          <w:numId w:val="40"/>
        </w:numPr>
        <w:spacing w:before="0" w:after="200"/>
        <w:jc w:val="both"/>
        <w:rPr>
          <w:lang w:val="bg-BG"/>
        </w:rPr>
      </w:pPr>
      <w:r w:rsidRPr="000B1AA6">
        <w:lastRenderedPageBreak/>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ListParagraph"/>
        <w:numPr>
          <w:ilvl w:val="0"/>
          <w:numId w:val="40"/>
        </w:numPr>
        <w:spacing w:before="0" w:after="200"/>
        <w:jc w:val="both"/>
        <w:rPr>
          <w:lang w:val="bg-BG"/>
        </w:rPr>
      </w:pPr>
      <w:r w:rsidRPr="000B1AA6">
        <w:t>The recursion should stop when there are no more elements in the array.</w:t>
      </w:r>
    </w:p>
    <w:p w14:paraId="3DAD9433" w14:textId="77777777" w:rsidR="000B1AA6" w:rsidRPr="000B1AA6" w:rsidRDefault="000B1AA6" w:rsidP="000B1AA6">
      <w:pPr>
        <w:rPr>
          <w:lang w:val="bg-BG"/>
        </w:rPr>
      </w:pPr>
      <w:r w:rsidRPr="000B1AA6">
        <w:rPr>
          <w:noProof/>
          <w:lang w:val="bg-BG" w:eastAsia="bg-BG"/>
        </w:rPr>
        <w:drawing>
          <wp:inline distT="0" distB="0" distL="0" distR="0" wp14:anchorId="72634E5D" wp14:editId="049B7302">
            <wp:extent cx="4553889" cy="695325"/>
            <wp:effectExtent l="19050" t="19050" r="184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57130" cy="695820"/>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Heading2"/>
        <w:numPr>
          <w:ilvl w:val="0"/>
          <w:numId w:val="41"/>
        </w:numPr>
        <w:tabs>
          <w:tab w:val="left" w:pos="1843"/>
        </w:tabs>
        <w:spacing w:before="120" w:after="80"/>
        <w:rPr>
          <w:lang w:val="bg-BG"/>
        </w:rPr>
      </w:pPr>
      <w:r w:rsidRPr="000B1AA6">
        <w:t>Sum of Coins*</w:t>
      </w:r>
    </w:p>
    <w:p w14:paraId="24D9831C" w14:textId="6510AEC7" w:rsidR="000B1AA6" w:rsidRPr="000B1AA6" w:rsidRDefault="000B1AA6" w:rsidP="000B1AA6">
      <w:pPr>
        <w:jc w:val="both"/>
        <w:rPr>
          <w:lang w:val="bg-BG"/>
        </w:rPr>
      </w:pPr>
      <w:r w:rsidRPr="000B1AA6">
        <w:t xml:space="preserve">Write a program </w:t>
      </w:r>
      <w:r w:rsidR="00741094">
        <w:t>that</w:t>
      </w:r>
      <w:r w:rsidRPr="000B1AA6">
        <w:t xml:space="preserve">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ListParagraph"/>
        <w:numPr>
          <w:ilvl w:val="0"/>
          <w:numId w:val="43"/>
        </w:numPr>
        <w:spacing w:before="0" w:after="200"/>
        <w:jc w:val="both"/>
        <w:rPr>
          <w:b/>
          <w:lang w:val="bg-BG"/>
        </w:rPr>
      </w:pPr>
      <w:r w:rsidRPr="000B1AA6">
        <w:rPr>
          <w:b/>
        </w:rPr>
        <w:t>{ 1, 2, 5, 10, 20, 50 }</w:t>
      </w:r>
    </w:p>
    <w:p w14:paraId="34B1735F" w14:textId="5DD4FE74"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We</w:t>
      </w:r>
      <w:r w:rsidR="00741094">
        <w:t>'</w:t>
      </w:r>
      <w:r w:rsidRPr="000B1AA6">
        <w:t xml:space="preserv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Heading3"/>
      </w:pPr>
      <w:r w:rsidRPr="003F4AD0">
        <w:rPr>
          <w:iCs/>
        </w:rPr>
        <w:t>Examples</w:t>
      </w:r>
    </w:p>
    <w:tbl>
      <w:tblPr>
        <w:tblStyle w:val="TableGrid"/>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Heading3"/>
        <w:rPr>
          <w:lang w:val="bg-BG"/>
        </w:rPr>
      </w:pPr>
      <w:r w:rsidRPr="000B1AA6">
        <w:lastRenderedPageBreak/>
        <w:t>Greedy Approach</w:t>
      </w:r>
    </w:p>
    <w:p w14:paraId="0077E460" w14:textId="633AC31E"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amount of coins to take for each value. In one of the examples above, we had a very large desired sum and relatively small coin values, which means we</w:t>
      </w:r>
      <w:r w:rsidR="00741094">
        <w:t>'</w:t>
      </w:r>
      <w:r w:rsidRPr="000B1AA6">
        <w:t xml:space="preserv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Heading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lang w:val="bg-BG" w:eastAsia="bg-BG"/>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45910" cy="2997200"/>
                    </a:xfrm>
                    <a:prstGeom prst="rect">
                      <a:avLst/>
                    </a:prstGeom>
                    <a:ln>
                      <a:solidFill>
                        <a:schemeClr val="tx1"/>
                      </a:solidFill>
                    </a:ln>
                  </pic:spPr>
                </pic:pic>
              </a:graphicData>
            </a:graphic>
          </wp:inline>
        </w:drawing>
      </w:r>
    </w:p>
    <w:p w14:paraId="66DD4DBC" w14:textId="4C0DE2A8" w:rsidR="000B1AA6" w:rsidRPr="000B1AA6" w:rsidRDefault="000B1AA6" w:rsidP="000B1AA6">
      <w:pPr>
        <w:jc w:val="both"/>
        <w:rPr>
          <w:lang w:val="bg-BG"/>
        </w:rPr>
      </w:pPr>
      <w:r w:rsidRPr="000B1AA6">
        <w:t>Since at each step</w:t>
      </w:r>
      <w:r w:rsidR="00741094">
        <w:t>,</w:t>
      </w:r>
      <w:r w:rsidRPr="000B1AA6">
        <w:t xml:space="preserve"> we</w:t>
      </w:r>
      <w:r w:rsidR="00741094">
        <w:t>'</w:t>
      </w:r>
      <w:r w:rsidRPr="000B1AA6">
        <w:t>ll try to take the largest value we haven</w:t>
      </w:r>
      <w:r w:rsidR="00741094">
        <w:t>'</w:t>
      </w:r>
      <w:r w:rsidRPr="000B1AA6">
        <w:t>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lang w:val="bg-BG" w:eastAsia="bg-BG"/>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52940" cy="565792"/>
                    </a:xfrm>
                    <a:prstGeom prst="rect">
                      <a:avLst/>
                    </a:prstGeom>
                    <a:ln>
                      <a:solidFill>
                        <a:schemeClr val="tx1"/>
                      </a:solidFill>
                    </a:ln>
                  </pic:spPr>
                </pic:pic>
              </a:graphicData>
            </a:graphic>
          </wp:inline>
        </w:drawing>
      </w:r>
    </w:p>
    <w:p w14:paraId="2CA7E326" w14:textId="7BFB12C5" w:rsidR="000B1AA6" w:rsidRPr="000B1AA6" w:rsidRDefault="000B1AA6" w:rsidP="000B1AA6">
      <w:pPr>
        <w:rPr>
          <w:lang w:val="bg-BG"/>
        </w:rPr>
      </w:pPr>
      <w:r w:rsidRPr="000B1AA6">
        <w:t>Now, taking the largest coin value at each step is simply a matter of iterating the list. We</w:t>
      </w:r>
      <w:r w:rsidR="00741094">
        <w:t>'</w:t>
      </w:r>
      <w:r w:rsidRPr="000B1AA6">
        <w:t>ll need several variables:</w:t>
      </w:r>
    </w:p>
    <w:p w14:paraId="3FC1FF92" w14:textId="77777777" w:rsidR="000B1AA6" w:rsidRPr="000B1AA6" w:rsidRDefault="000B1AA6" w:rsidP="000B1AA6">
      <w:pPr>
        <w:pStyle w:val="ListParagraph"/>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ListParagraph"/>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ListParagraph"/>
        <w:numPr>
          <w:ilvl w:val="0"/>
          <w:numId w:val="45"/>
        </w:numPr>
        <w:spacing w:before="0" w:after="200"/>
        <w:jc w:val="both"/>
        <w:rPr>
          <w:lang w:val="bg-BG"/>
        </w:rPr>
      </w:pPr>
      <w:r w:rsidRPr="000B1AA6">
        <w:t>A variable for the current sum</w:t>
      </w:r>
    </w:p>
    <w:p w14:paraId="09CE5883" w14:textId="07EAC89E" w:rsidR="000B1AA6" w:rsidRPr="000B1AA6" w:rsidRDefault="000B1AA6" w:rsidP="000B1AA6">
      <w:pPr>
        <w:jc w:val="both"/>
        <w:rPr>
          <w:lang w:val="bg-BG"/>
        </w:rPr>
      </w:pPr>
      <w:r w:rsidRPr="000B1AA6">
        <w:t>Since it</w:t>
      </w:r>
      <w:r w:rsidR="00741094">
        <w:t>'</w:t>
      </w:r>
      <w:r w:rsidRPr="000B1AA6">
        <w:t>s possible to finish the algorithm without reaching the desired sum, we</w:t>
      </w:r>
      <w:r w:rsidR="00741094">
        <w:t>'</w:t>
      </w:r>
      <w:r w:rsidRPr="000B1AA6">
        <w:t xml:space="preserve">ll keep track of the current amount taken in a separate variable </w:t>
      </w:r>
      <w:r w:rsidRPr="000B1AA6">
        <w:rPr>
          <w:noProof/>
        </w:rPr>
        <w:t>(</w:t>
      </w:r>
      <w:r w:rsidRPr="000B1AA6">
        <w:t>when we</w:t>
      </w:r>
      <w:r w:rsidR="00741094">
        <w:t>'</w:t>
      </w:r>
      <w:r w:rsidRPr="000B1AA6">
        <w:t>re done, we</w:t>
      </w:r>
      <w:r w:rsidR="00741094">
        <w:t>'</w:t>
      </w:r>
      <w:r w:rsidRPr="000B1AA6">
        <w:t>ll check it against the desired sum to see if we got a solution or not).</w:t>
      </w:r>
    </w:p>
    <w:p w14:paraId="4C265C47" w14:textId="77777777" w:rsidR="000B1AA6" w:rsidRPr="000B1AA6" w:rsidRDefault="000B1AA6" w:rsidP="000B1AA6">
      <w:pPr>
        <w:rPr>
          <w:lang w:val="bg-BG"/>
        </w:rPr>
      </w:pPr>
      <w:r w:rsidRPr="000B1AA6">
        <w:rPr>
          <w:noProof/>
          <w:lang w:val="bg-BG" w:eastAsia="bg-BG"/>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ListParagraph"/>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ListParagraph"/>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lang w:val="bg-BG" w:eastAsia="bg-BG"/>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lang w:val="bg-BG" w:eastAsia="bg-BG"/>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9208" cy="272187"/>
                    </a:xfrm>
                    <a:prstGeom prst="rect">
                      <a:avLst/>
                    </a:prstGeom>
                    <a:ln>
                      <a:solidFill>
                        <a:schemeClr val="tx1"/>
                      </a:solidFill>
                    </a:ln>
                  </pic:spPr>
                </pic:pic>
              </a:graphicData>
            </a:graphic>
          </wp:inline>
        </w:drawing>
      </w:r>
    </w:p>
    <w:p w14:paraId="4EBACD13" w14:textId="201208AA" w:rsidR="000B1AA6" w:rsidRPr="000B1AA6" w:rsidRDefault="000B1AA6" w:rsidP="000B1AA6">
      <w:pPr>
        <w:jc w:val="both"/>
        <w:rPr>
          <w:lang w:val="bg-BG"/>
        </w:rPr>
      </w:pPr>
      <w:r w:rsidRPr="000B1AA6">
        <w:t>So far, we</w:t>
      </w:r>
      <w:r w:rsidR="00741094">
        <w:t>'</w:t>
      </w:r>
      <w:r w:rsidRPr="000B1AA6">
        <w:t xml:space="preserv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lang w:val="bg-BG" w:eastAsia="bg-BG"/>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lang w:val="bg-BG" w:eastAsia="bg-BG"/>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have to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lang w:val="bg-BG" w:eastAsia="bg-BG"/>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Heading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1C13A98B"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we</w:t>
      </w:r>
      <w:r w:rsidR="00741094">
        <w:rPr>
          <w:rFonts w:cstheme="minorHAnsi"/>
        </w:rPr>
        <w:t>'</w:t>
      </w:r>
      <w:r w:rsidRPr="000B1AA6">
        <w:rPr>
          <w:rFonts w:cstheme="minorHAnsi"/>
        </w:rPr>
        <w:t xml:space="preserv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others,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Heading3"/>
        <w:rPr>
          <w:lang w:val="bg-BG"/>
        </w:rPr>
      </w:pPr>
      <w:r w:rsidRPr="000B1AA6">
        <w:lastRenderedPageBreak/>
        <w:t>Examples</w:t>
      </w:r>
    </w:p>
    <w:tbl>
      <w:tblPr>
        <w:tblStyle w:val="TableGrid"/>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Heading3"/>
        <w:rPr>
          <w:lang w:val="bg-BG"/>
        </w:rPr>
      </w:pPr>
      <w:r w:rsidRPr="000B1AA6">
        <w:t>Greedy Approach</w:t>
      </w:r>
    </w:p>
    <w:p w14:paraId="4A182B69" w14:textId="4EAE6AFE" w:rsidR="000B1AA6" w:rsidRPr="000B1AA6" w:rsidRDefault="000B1AA6" w:rsidP="000B1AA6">
      <w:pPr>
        <w:jc w:val="both"/>
        <w:rPr>
          <w:lang w:val="bg-BG"/>
        </w:rPr>
      </w:pPr>
      <w:r w:rsidRPr="000B1AA6">
        <w:t>Using the greedy approach, at each step</w:t>
      </w:r>
      <w:r w:rsidR="008B427C">
        <w:t>,</w:t>
      </w:r>
      <w:r w:rsidRPr="000B1AA6">
        <w:t xml:space="preserve"> we</w:t>
      </w:r>
      <w:r w:rsidR="00741094">
        <w:t>'</w:t>
      </w:r>
      <w:r w:rsidRPr="000B1AA6">
        <w:t>ll take the set which contains the most elements present in the universe which we haven</w:t>
      </w:r>
      <w:r w:rsidR="00741094">
        <w:t>'</w:t>
      </w:r>
      <w:r w:rsidRPr="000B1AA6">
        <w:t>t yet taken. At the first step, we</w:t>
      </w:r>
      <w:r w:rsidR="00741094">
        <w:t>'</w:t>
      </w:r>
      <w:r w:rsidRPr="000B1AA6">
        <w:t xml:space="preserv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w:t>
      </w:r>
      <w:r w:rsidR="00741094">
        <w:t>'</w:t>
      </w:r>
      <w:r w:rsidRPr="000B1AA6">
        <w:t>re considering.</w:t>
      </w:r>
    </w:p>
    <w:p w14:paraId="1C4640AD" w14:textId="77777777" w:rsidR="000B1AA6" w:rsidRPr="000B1AA6" w:rsidRDefault="000B1AA6" w:rsidP="000B1AA6">
      <w:pPr>
        <w:pStyle w:val="Heading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lang w:val="bg-BG" w:eastAsia="bg-BG"/>
        </w:rPr>
        <w:lastRenderedPageBreak/>
        <w:drawing>
          <wp:inline distT="0" distB="0" distL="0" distR="0" wp14:anchorId="1D988CF7" wp14:editId="22A21904">
            <wp:extent cx="5638800" cy="4993887"/>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56200" cy="5009297"/>
                    </a:xfrm>
                    <a:prstGeom prst="rect">
                      <a:avLst/>
                    </a:prstGeom>
                    <a:ln>
                      <a:solidFill>
                        <a:schemeClr val="tx1"/>
                      </a:solidFill>
                    </a:ln>
                  </pic:spPr>
                </pic:pic>
              </a:graphicData>
            </a:graphic>
          </wp:inline>
        </w:drawing>
      </w:r>
    </w:p>
    <w:p w14:paraId="3B260427" w14:textId="2FA441FF" w:rsidR="000B1AA6" w:rsidRPr="000B1AA6" w:rsidRDefault="000B1AA6" w:rsidP="000B1AA6">
      <w:pPr>
        <w:rPr>
          <w:lang w:val="bg-BG"/>
        </w:rPr>
      </w:pPr>
      <w:r w:rsidRPr="000B1AA6">
        <w:t>The method will return a list of arrays, so first thing</w:t>
      </w:r>
      <w:r w:rsidR="00741094">
        <w:t>'</w:t>
      </w:r>
      <w:r w:rsidRPr="000B1AA6">
        <w:t>s first, initialize the resulting list:</w:t>
      </w:r>
    </w:p>
    <w:p w14:paraId="3C7A31FF" w14:textId="77777777" w:rsidR="000B1AA6" w:rsidRPr="000B1AA6" w:rsidRDefault="000B1AA6" w:rsidP="000B1AA6">
      <w:pPr>
        <w:rPr>
          <w:lang w:val="bg-BG"/>
        </w:rPr>
      </w:pPr>
      <w:r w:rsidRPr="000B1AA6">
        <w:rPr>
          <w:noProof/>
          <w:lang w:val="bg-BG" w:eastAsia="bg-BG"/>
        </w:rPr>
        <w:drawing>
          <wp:inline distT="0" distB="0" distL="0" distR="0" wp14:anchorId="31E55696" wp14:editId="2DFBFD89">
            <wp:extent cx="4267200" cy="225469"/>
            <wp:effectExtent l="19050" t="19050" r="1905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27638" cy="244514"/>
                    </a:xfrm>
                    <a:prstGeom prst="rect">
                      <a:avLst/>
                    </a:prstGeom>
                    <a:ln>
                      <a:solidFill>
                        <a:schemeClr val="tx1"/>
                      </a:solidFill>
                    </a:ln>
                  </pic:spPr>
                </pic:pic>
              </a:graphicData>
            </a:graphic>
          </wp:inline>
        </w:drawing>
      </w:r>
    </w:p>
    <w:p w14:paraId="36DCD7B5" w14:textId="132385A9" w:rsidR="000B1AA6" w:rsidRPr="000B1AA6" w:rsidRDefault="000B1AA6" w:rsidP="000B1AA6">
      <w:pPr>
        <w:jc w:val="both"/>
        <w:rPr>
          <w:lang w:val="bg-BG"/>
        </w:rPr>
      </w:pPr>
      <w:r w:rsidRPr="000B1AA6">
        <w:t>As discussed in the previous section, we</w:t>
      </w:r>
      <w:r w:rsidR="00741094">
        <w:t>'</w:t>
      </w:r>
      <w:r w:rsidRPr="000B1AA6">
        <w:t>ll be removing elements from the universe, so we</w:t>
      </w:r>
      <w:r w:rsidR="00741094">
        <w:t>'</w:t>
      </w:r>
      <w:r w:rsidRPr="000B1AA6">
        <w:t>ll be repeating the next steps until the universe is empty:</w:t>
      </w:r>
    </w:p>
    <w:p w14:paraId="514C0CF3" w14:textId="77777777" w:rsidR="000B1AA6" w:rsidRPr="000B1AA6" w:rsidRDefault="000B1AA6" w:rsidP="000B1AA6">
      <w:pPr>
        <w:rPr>
          <w:lang w:val="bg-BG"/>
        </w:rPr>
      </w:pPr>
      <w:r w:rsidRPr="000B1AA6">
        <w:rPr>
          <w:noProof/>
          <w:lang w:val="bg-BG" w:eastAsia="bg-BG"/>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lang w:val="bg-BG" w:eastAsia="bg-BG"/>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17222142" w:rsidR="000B1AA6" w:rsidRPr="000B1AA6" w:rsidRDefault="000B1AA6" w:rsidP="000B1AA6">
      <w:pPr>
        <w:jc w:val="both"/>
        <w:rPr>
          <w:lang w:val="bg-BG"/>
        </w:rPr>
      </w:pPr>
      <w:r w:rsidRPr="000B1AA6">
        <w:t>Once we have the set we</w:t>
      </w:r>
      <w:r w:rsidR="00741094">
        <w:t>'</w:t>
      </w:r>
      <w:r w:rsidRPr="000B1AA6">
        <w:t xml:space="preserv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lang w:val="bg-BG" w:eastAsia="bg-BG"/>
        </w:rPr>
        <w:drawing>
          <wp:inline distT="0" distB="0" distL="0" distR="0" wp14:anchorId="630E4D12" wp14:editId="16731083">
            <wp:extent cx="4552950" cy="392391"/>
            <wp:effectExtent l="19050" t="19050" r="1905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52633" cy="400982"/>
                    </a:xfrm>
                    <a:prstGeom prst="rect">
                      <a:avLst/>
                    </a:prstGeom>
                    <a:ln>
                      <a:solidFill>
                        <a:schemeClr val="tx1"/>
                      </a:solidFill>
                    </a:ln>
                  </pic:spPr>
                </pic:pic>
              </a:graphicData>
            </a:graphic>
          </wp:inline>
        </w:drawing>
      </w:r>
    </w:p>
    <w:p w14:paraId="38FC4B8A" w14:textId="4789FBF3" w:rsidR="000B1AA6" w:rsidRPr="000B1AA6" w:rsidRDefault="000B1AA6" w:rsidP="000B1AA6">
      <w:pPr>
        <w:rPr>
          <w:lang w:val="bg-BG"/>
        </w:rPr>
      </w:pPr>
      <w:r w:rsidRPr="000B1AA6">
        <w:t>This is all, we just need to run the unit tests to make sure we didn</w:t>
      </w:r>
      <w:r w:rsidR="00741094">
        <w:t>'</w:t>
      </w:r>
      <w:r w:rsidRPr="000B1AA6">
        <w:t>t make a mistake along the way.</w:t>
      </w:r>
    </w:p>
    <w:p w14:paraId="41EAB716" w14:textId="77777777" w:rsidR="000B1AA6" w:rsidRPr="000B1AA6" w:rsidRDefault="000B1AA6" w:rsidP="000B1AA6">
      <w:pPr>
        <w:pStyle w:val="Heading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978E93B" w14:textId="014B7E0B"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00741094">
        <w:t xml:space="preserve">the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lang w:val="bg-BG" w:eastAsia="bg-BG"/>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lang w:val="bg-BG" w:eastAsia="bg-BG"/>
        </w:rPr>
        <w:drawing>
          <wp:inline distT="0" distB="0" distL="0" distR="0" wp14:anchorId="012ABD5B" wp14:editId="5FAF0647">
            <wp:extent cx="2419350" cy="724312"/>
            <wp:effectExtent l="19050" t="19050" r="19050"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28631" cy="727091"/>
                    </a:xfrm>
                    <a:prstGeom prst="rect">
                      <a:avLst/>
                    </a:prstGeom>
                    <a:ln>
                      <a:solidFill>
                        <a:schemeClr val="tx1"/>
                      </a:solidFill>
                    </a:ln>
                  </pic:spPr>
                </pic:pic>
              </a:graphicData>
            </a:graphic>
          </wp:inline>
        </w:drawing>
      </w:r>
    </w:p>
    <w:p w14:paraId="182B361C" w14:textId="482F1AD3"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lang w:val="bg-BG" w:eastAsia="bg-BG"/>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lang w:val="bg-BG" w:eastAsia="bg-BG"/>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lang w:val="bg-BG" w:eastAsia="bg-BG"/>
        </w:rPr>
        <w:drawing>
          <wp:inline distT="0" distB="0" distL="0" distR="0" wp14:anchorId="5AB49770" wp14:editId="6C7523FE">
            <wp:extent cx="3943350" cy="492920"/>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03873" cy="500485"/>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From here on, it's the backtrack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lang w:val="bg-BG" w:eastAsia="bg-BG"/>
        </w:rPr>
        <w:drawing>
          <wp:inline distT="0" distB="0" distL="0" distR="0" wp14:anchorId="124A1248" wp14:editId="58B7C8B1">
            <wp:extent cx="2781300" cy="899005"/>
            <wp:effectExtent l="19050" t="19050" r="19050" b="158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20649" cy="911724"/>
                    </a:xfrm>
                    <a:prstGeom prst="rect">
                      <a:avLst/>
                    </a:prstGeom>
                    <a:ln>
                      <a:solidFill>
                        <a:schemeClr val="tx1"/>
                      </a:solidFill>
                    </a:ln>
                  </pic:spPr>
                </pic:pic>
              </a:graphicData>
            </a:graphic>
          </wp:inline>
        </w:drawing>
      </w:r>
    </w:p>
    <w:p w14:paraId="379EB32B" w14:textId="59318EB8" w:rsidR="000B1AA6" w:rsidRPr="000B1AA6" w:rsidRDefault="000B1AA6" w:rsidP="001204C8">
      <w:pPr>
        <w:spacing w:after="160" w:line="259" w:lineRule="auto"/>
        <w:rPr>
          <w:lang w:val="bg-BG"/>
        </w:rPr>
      </w:pPr>
      <w:r w:rsidRPr="000B1AA6">
        <w:t>Here starts the main comparing algorithm. The loop's condition consists of both indexes being compared to their corresponding partition lengths. Both partition indexes will be increased until one of the arrays is expired. In other words...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lang w:val="bg-BG" w:eastAsia="bg-BG"/>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45910" cy="556260"/>
                    </a:xfrm>
                    <a:prstGeom prst="rect">
                      <a:avLst/>
                    </a:prstGeom>
                    <a:ln>
                      <a:solidFill>
                        <a:schemeClr val="tx1"/>
                      </a:solidFill>
                    </a:ln>
                  </pic:spPr>
                </pic:pic>
              </a:graphicData>
            </a:graphic>
          </wp:inline>
        </w:drawing>
      </w:r>
    </w:p>
    <w:p w14:paraId="3251BB8A" w14:textId="5D3D02D5"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lang w:val="bg-BG" w:eastAsia="bg-BG"/>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945621" cy="2217210"/>
                    </a:xfrm>
                    <a:prstGeom prst="rect">
                      <a:avLst/>
                    </a:prstGeom>
                    <a:ln>
                      <a:solidFill>
                        <a:schemeClr val="tx1"/>
                      </a:solidFill>
                    </a:ln>
                  </pic:spPr>
                </pic:pic>
              </a:graphicData>
            </a:graphic>
          </wp:inline>
        </w:drawing>
      </w:r>
    </w:p>
    <w:p w14:paraId="6C72B1D6" w14:textId="1FEDFF4C" w:rsidR="000B1AA6" w:rsidRPr="000B1AA6" w:rsidRDefault="000B1AA6" w:rsidP="000B1AA6">
      <w:pPr>
        <w:jc w:val="both"/>
        <w:rPr>
          <w:lang w:val="bg-BG"/>
        </w:rPr>
      </w:pPr>
      <w:r w:rsidRPr="000B1AA6">
        <w:t>When the loop finishes, naturally, one of the two partitions should be expired</w:t>
      </w:r>
      <w:r w:rsidR="00741094">
        <w:t>. I</w:t>
      </w:r>
      <w:r w:rsidRPr="000B1AA6">
        <w:t>n other words</w:t>
      </w:r>
      <w:r w:rsidR="00741094">
        <w:t>, o</w:t>
      </w:r>
      <w:r w:rsidRPr="000B1AA6">
        <w:t>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lang w:val="bg-BG" w:eastAsia="bg-BG"/>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9776" cy="2313215"/>
                    </a:xfrm>
                    <a:prstGeom prst="rect">
                      <a:avLst/>
                    </a:prstGeom>
                    <a:ln>
                      <a:solidFill>
                        <a:schemeClr val="tx1"/>
                      </a:solidFill>
                    </a:ln>
                  </pic:spPr>
                </pic:pic>
              </a:graphicData>
            </a:graphic>
          </wp:inline>
        </w:drawing>
      </w:r>
    </w:p>
    <w:p w14:paraId="47C575E8" w14:textId="0867B837" w:rsidR="000B1AA6" w:rsidRPr="000B1AA6" w:rsidRDefault="000B1AA6" w:rsidP="000B1AA6">
      <w:pPr>
        <w:jc w:val="both"/>
        <w:rPr>
          <w:lang w:val="bg-BG"/>
        </w:rPr>
      </w:pPr>
      <w:r w:rsidRPr="000B1AA6">
        <w:t>At the end</w:t>
      </w:r>
      <w:r w:rsidR="00741094">
        <w:t>,</w:t>
      </w:r>
      <w:r w:rsidRPr="000B1AA6">
        <w:t xml:space="preserve"> the other exit point of the recursive algorithm. Return the processed array:</w:t>
      </w:r>
    </w:p>
    <w:p w14:paraId="7D4924F6" w14:textId="77777777" w:rsidR="000B1AA6" w:rsidRPr="000B1AA6" w:rsidRDefault="000B1AA6" w:rsidP="000B1AA6">
      <w:pPr>
        <w:jc w:val="both"/>
        <w:rPr>
          <w:lang w:val="bg-BG"/>
        </w:rPr>
      </w:pPr>
      <w:r w:rsidRPr="000B1AA6">
        <w:rPr>
          <w:noProof/>
          <w:lang w:val="bg-BG" w:eastAsia="bg-BG"/>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71701" cy="321488"/>
                    </a:xfrm>
                    <a:prstGeom prst="rect">
                      <a:avLst/>
                    </a:prstGeom>
                    <a:ln>
                      <a:solidFill>
                        <a:schemeClr val="tx1"/>
                      </a:solidFill>
                    </a:ln>
                  </pic:spPr>
                </pic:pic>
              </a:graphicData>
            </a:graphic>
          </wp:inline>
        </w:drawing>
      </w:r>
    </w:p>
    <w:p w14:paraId="7A1BEFD8" w14:textId="2672E652" w:rsidR="000B1AA6" w:rsidRPr="000B1AA6" w:rsidRDefault="00D531C3" w:rsidP="000B1AA6">
      <w:pPr>
        <w:pStyle w:val="Heading2"/>
        <w:numPr>
          <w:ilvl w:val="0"/>
          <w:numId w:val="41"/>
        </w:numPr>
        <w:tabs>
          <w:tab w:val="left" w:pos="1843"/>
        </w:tabs>
        <w:spacing w:before="120" w:after="80"/>
        <w:rPr>
          <w:noProof/>
          <w:lang w:val="bg-BG"/>
        </w:rPr>
      </w:pPr>
      <w:r>
        <w:rPr>
          <w:noProof/>
        </w:rPr>
        <w:t>Sorting</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3006" w:type="dxa"/>
        <w:tblInd w:w="108" w:type="dxa"/>
        <w:tblCellMar>
          <w:top w:w="57" w:type="dxa"/>
          <w:left w:w="85" w:type="dxa"/>
          <w:bottom w:w="57" w:type="dxa"/>
          <w:right w:w="85" w:type="dxa"/>
        </w:tblCellMar>
        <w:tblLook w:val="04A0" w:firstRow="1" w:lastRow="0" w:firstColumn="1" w:lastColumn="0" w:noHBand="0" w:noVBand="1"/>
      </w:tblPr>
      <w:tblGrid>
        <w:gridCol w:w="1447"/>
        <w:gridCol w:w="1559"/>
      </w:tblGrid>
      <w:tr w:rsidR="000B1AA6" w:rsidRPr="000B1AA6" w14:paraId="33FA1E86" w14:textId="77777777" w:rsidTr="001D1D2A">
        <w:tc>
          <w:tcPr>
            <w:tcW w:w="1447"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155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1D1D2A">
        <w:tc>
          <w:tcPr>
            <w:tcW w:w="1447"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55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1D1D2A">
        <w:trPr>
          <w:trHeight w:val="353"/>
        </w:trPr>
        <w:tc>
          <w:tcPr>
            <w:tcW w:w="1447"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155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4" w:history="1">
        <w:r w:rsidRPr="000B1AA6">
          <w:rPr>
            <w:rStyle w:val="Hyperlink"/>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5" w:history="1">
        <w:r w:rsidRPr="000B1AA6">
          <w:rPr>
            <w:rStyle w:val="Hyperlink"/>
          </w:rPr>
          <w:t>Visualgo.net</w:t>
        </w:r>
      </w:hyperlink>
      <w:r w:rsidRPr="000B1AA6">
        <w:t>.</w:t>
      </w:r>
    </w:p>
    <w:p w14:paraId="68D131A1" w14:textId="0E12D2E7" w:rsidR="000B1AA6" w:rsidRPr="000B1AA6" w:rsidRDefault="000B1AA6" w:rsidP="000B1AA6">
      <w:pPr>
        <w:jc w:val="both"/>
        <w:rPr>
          <w:lang w:val="bg-BG"/>
        </w:rPr>
      </w:pPr>
      <w:r w:rsidRPr="000B1AA6">
        <w:lastRenderedPageBreak/>
        <w:t>The algorithm</w:t>
      </w:r>
      <w:r w:rsidR="00741094">
        <w:t>,</w:t>
      </w:r>
      <w:r w:rsidRPr="000B1AA6">
        <w:t xml:space="preserve"> in short:</w:t>
      </w:r>
    </w:p>
    <w:p w14:paraId="3C69D6C3" w14:textId="77777777" w:rsidR="000B1AA6" w:rsidRPr="000B1AA6" w:rsidRDefault="000B1AA6" w:rsidP="000B1AA6">
      <w:pPr>
        <w:pStyle w:val="ListParagraph"/>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ListParagraph"/>
        <w:numPr>
          <w:ilvl w:val="0"/>
          <w:numId w:val="44"/>
        </w:numPr>
        <w:spacing w:before="0" w:after="200"/>
        <w:jc w:val="both"/>
        <w:rPr>
          <w:noProof/>
          <w:lang w:val="bg-BG"/>
        </w:rPr>
      </w:pPr>
      <w:r w:rsidRPr="000B1AA6">
        <w:t xml:space="preserve">We choose the </w:t>
      </w:r>
      <w:r w:rsidRPr="000B1AA6">
        <w:rPr>
          <w:b/>
        </w:rPr>
        <w:t>pivot</w:t>
      </w:r>
    </w:p>
    <w:p w14:paraId="7560474D" w14:textId="1F4338F7" w:rsidR="000B1AA6" w:rsidRPr="000B1AA6" w:rsidRDefault="000B1AA6" w:rsidP="000B1AA6">
      <w:pPr>
        <w:pStyle w:val="ListParagraph"/>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2B6119B7" w:rsidR="000B1AA6" w:rsidRPr="000B1AA6" w:rsidRDefault="000B1AA6" w:rsidP="000B1AA6">
      <w:pPr>
        <w:pStyle w:val="ListParagraph"/>
        <w:numPr>
          <w:ilvl w:val="0"/>
          <w:numId w:val="44"/>
        </w:numPr>
        <w:spacing w:before="0" w:after="200"/>
        <w:jc w:val="both"/>
        <w:rPr>
          <w:lang w:val="bg-BG"/>
        </w:rPr>
      </w:pPr>
      <w:r w:rsidRPr="000B1AA6">
        <w:t xml:space="preserve">With </w:t>
      </w:r>
      <w:r w:rsidR="008B427C">
        <w:t xml:space="preserve">the </w:t>
      </w:r>
      <w:r w:rsidRPr="000B1AA6">
        <w:t>pivot mov</w:t>
      </w:r>
      <w:r w:rsidR="00741094">
        <w:t>ing</w:t>
      </w:r>
      <w:r w:rsidRPr="000B1AA6">
        <w:t xml:space="preserve"> to its correct place, we now have two unsorted partitions – one to the left of it and one to the right</w:t>
      </w:r>
      <w:r w:rsidR="008B427C">
        <w:t>.</w:t>
      </w:r>
    </w:p>
    <w:p w14:paraId="4BD02470" w14:textId="77777777" w:rsidR="000B1AA6" w:rsidRPr="000B1AA6" w:rsidRDefault="000B1AA6" w:rsidP="000B1AA6">
      <w:pPr>
        <w:pStyle w:val="ListParagraph"/>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ListParagraph"/>
        <w:numPr>
          <w:ilvl w:val="0"/>
          <w:numId w:val="44"/>
        </w:numPr>
        <w:spacing w:before="0" w:after="200"/>
        <w:jc w:val="both"/>
        <w:rPr>
          <w:lang w:val="bg-BG"/>
        </w:rPr>
      </w:pPr>
      <w:r w:rsidRPr="000B1AA6">
        <w:t>The bottom of the recursion is when a partition has a size of 1, which is by definition sorted</w:t>
      </w:r>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lang w:val="bg-BG" w:eastAsia="bg-BG"/>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56108" cy="1736033"/>
                    </a:xfrm>
                    <a:prstGeom prst="rect">
                      <a:avLst/>
                    </a:prstGeom>
                    <a:ln>
                      <a:solidFill>
                        <a:schemeClr val="tx1"/>
                      </a:solidFill>
                    </a:ln>
                  </pic:spPr>
                </pic:pic>
              </a:graphicData>
            </a:graphic>
          </wp:inline>
        </w:drawing>
      </w:r>
    </w:p>
    <w:p w14:paraId="2B659884" w14:textId="47244F8E"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range the elements, then sort the left and right partitions recursively. Now to choose the pivot point</w:t>
      </w:r>
      <w:r w:rsidR="00741094">
        <w:rPr>
          <w:noProof/>
        </w:rPr>
        <w:t>,</w:t>
      </w:r>
      <w:r w:rsidRPr="000B1AA6">
        <w:rPr>
          <w:noProof/>
        </w:rPr>
        <w:t xml:space="preserve">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lang w:val="bg-BG" w:eastAsia="bg-BG"/>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lang w:val="bg-BG" w:eastAsia="bg-BG"/>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lang w:val="bg-BG" w:eastAsia="bg-BG"/>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Heading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34F7E7F1" w:rsidR="000B1AA6" w:rsidRPr="000B1AA6" w:rsidRDefault="000B1AA6" w:rsidP="000B1AA6">
      <w:pPr>
        <w:pStyle w:val="Heading2"/>
        <w:numPr>
          <w:ilvl w:val="0"/>
          <w:numId w:val="41"/>
        </w:numPr>
        <w:tabs>
          <w:tab w:val="left" w:pos="1843"/>
        </w:tabs>
        <w:spacing w:before="120" w:after="80"/>
        <w:rPr>
          <w:lang w:val="bg-BG"/>
        </w:rPr>
      </w:pPr>
      <w:r w:rsidRPr="000B1AA6">
        <w:rPr>
          <w:lang w:val="bg-BG"/>
        </w:rPr>
        <w:t xml:space="preserve"> </w:t>
      </w:r>
      <w:r w:rsidRPr="000B1AA6">
        <w:t>Search</w:t>
      </w:r>
      <w:r w:rsidR="00D531C3">
        <w:t>ing</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Heading3"/>
        <w:jc w:val="both"/>
        <w:rPr>
          <w:rFonts w:eastAsia="MS Mincho"/>
          <w:lang w:val="bg-BG" w:eastAsia="ja-JP"/>
        </w:rPr>
      </w:pPr>
      <w:r w:rsidRPr="000B1AA6">
        <w:rPr>
          <w:rFonts w:eastAsia="MS Mincho"/>
          <w:lang w:eastAsia="ja-JP"/>
        </w:rPr>
        <w:t>Examples</w:t>
      </w:r>
    </w:p>
    <w:tbl>
      <w:tblPr>
        <w:tblStyle w:val="TableGrid"/>
        <w:tblW w:w="4707" w:type="dxa"/>
        <w:tblInd w:w="108" w:type="dxa"/>
        <w:tblCellMar>
          <w:top w:w="57" w:type="dxa"/>
          <w:left w:w="85" w:type="dxa"/>
          <w:bottom w:w="57" w:type="dxa"/>
          <w:right w:w="85" w:type="dxa"/>
        </w:tblCellMar>
        <w:tblLook w:val="04A0" w:firstRow="1" w:lastRow="0" w:firstColumn="1" w:lastColumn="0" w:noHBand="0" w:noVBand="1"/>
      </w:tblPr>
      <w:tblGrid>
        <w:gridCol w:w="1380"/>
        <w:gridCol w:w="1201"/>
        <w:gridCol w:w="2126"/>
      </w:tblGrid>
      <w:tr w:rsidR="000B1AA6" w:rsidRPr="000B1AA6" w14:paraId="02A34DBC" w14:textId="77777777" w:rsidTr="001D1D2A">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201"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6"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1D1D2A">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6" w:type="dxa"/>
          </w:tcPr>
          <w:p w14:paraId="2F6922F9" w14:textId="5321F41D"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0</w:t>
            </w:r>
          </w:p>
        </w:tc>
      </w:tr>
      <w:tr w:rsidR="000B1AA6" w:rsidRPr="000B1AA6" w14:paraId="30320172" w14:textId="77777777" w:rsidTr="001D1D2A">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6" w:type="dxa"/>
          </w:tcPr>
          <w:p w14:paraId="187A8AF8" w14:textId="2110B856"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2</w:t>
            </w:r>
          </w:p>
        </w:tc>
      </w:tr>
    </w:tbl>
    <w:p w14:paraId="096E327B" w14:textId="77777777" w:rsidR="000B1AA6" w:rsidRPr="000B1AA6" w:rsidRDefault="000B1AA6" w:rsidP="000B1AA6">
      <w:pPr>
        <w:pStyle w:val="Heading3"/>
        <w:jc w:val="both"/>
        <w:rPr>
          <w:rFonts w:eastAsia="MS Mincho"/>
          <w:lang w:val="bg-BG" w:eastAsia="ja-JP"/>
        </w:rPr>
      </w:pPr>
      <w:r w:rsidRPr="000B1AA6">
        <w:rPr>
          <w:rFonts w:eastAsia="MS Mincho"/>
          <w:lang w:eastAsia="ja-JP"/>
        </w:rPr>
        <w:t>Hints</w:t>
      </w:r>
    </w:p>
    <w:p w14:paraId="639357C5" w14:textId="1D26BB61" w:rsidR="000B1AA6" w:rsidRPr="000B1AA6" w:rsidRDefault="000B1AA6" w:rsidP="000B1AA6">
      <w:pPr>
        <w:jc w:val="both"/>
        <w:rPr>
          <w:lang w:val="bg-BG"/>
        </w:rPr>
      </w:pPr>
      <w:r w:rsidRPr="000B1AA6">
        <w:t>First, if you</w:t>
      </w:r>
      <w:r w:rsidR="00741094">
        <w:t>'</w:t>
      </w:r>
      <w:r w:rsidRPr="000B1AA6">
        <w:t xml:space="preserve">re not familiar with the concept, read about binary search </w:t>
      </w:r>
      <w:r w:rsidR="001D1D2A">
        <w:t>o</w:t>
      </w:r>
      <w:r w:rsidRPr="000B1AA6">
        <w:t xml:space="preserve">n </w:t>
      </w:r>
      <w:hyperlink r:id="rId40" w:history="1">
        <w:r w:rsidRPr="000B1AA6">
          <w:rPr>
            <w:rStyle w:val="Hyperlink"/>
          </w:rPr>
          <w:t>Wikipedia</w:t>
        </w:r>
      </w:hyperlink>
      <w:r w:rsidRPr="000B1AA6">
        <w:t xml:space="preserve">. </w:t>
      </w:r>
      <w:hyperlink r:id="rId41" w:history="1">
        <w:r w:rsidRPr="000B1AA6">
          <w:rPr>
            <w:rStyle w:val="Hyperlink"/>
          </w:rPr>
          <w:t>Here</w:t>
        </w:r>
      </w:hyperlink>
      <w:r w:rsidRPr="000B1AA6">
        <w:t xml:space="preserve"> you can find a tool </w:t>
      </w:r>
      <w:r w:rsidR="008B427C">
        <w:t>that</w:t>
      </w:r>
      <w:r w:rsidRPr="000B1AA6">
        <w:t xml:space="preserve"> shows visually how the search is performed.</w:t>
      </w:r>
    </w:p>
    <w:p w14:paraId="269B1E86" w14:textId="02B43765"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w:t>
      </w:r>
      <w:r w:rsidR="00741094">
        <w:t>'</w:t>
      </w:r>
      <w:r w:rsidRPr="000B1AA6">
        <w:t xml:space="preserve">t found the element there, there are three possibilities: </w:t>
      </w:r>
    </w:p>
    <w:p w14:paraId="27EEBB1F" w14:textId="48E64920" w:rsidR="000B1AA6" w:rsidRPr="000B1AA6" w:rsidRDefault="000B1AA6" w:rsidP="000B1AA6">
      <w:pPr>
        <w:pStyle w:val="ListParagraph"/>
        <w:numPr>
          <w:ilvl w:val="0"/>
          <w:numId w:val="46"/>
        </w:numPr>
        <w:spacing w:before="0" w:after="200"/>
        <w:jc w:val="both"/>
        <w:rPr>
          <w:lang w:val="bg-BG"/>
        </w:rPr>
      </w:pPr>
      <w:r w:rsidRPr="000B1AA6">
        <w:t>The element we</w:t>
      </w:r>
      <w:r w:rsidR="00741094">
        <w:t>'</w:t>
      </w:r>
      <w:r w:rsidRPr="000B1AA6">
        <w:t>re looking for is smaller – then look to the left of the current element, we know all elements to the right are larger</w:t>
      </w:r>
      <w:r w:rsidR="008B427C">
        <w:t>.</w:t>
      </w:r>
    </w:p>
    <w:p w14:paraId="0C8D4FD5" w14:textId="47F33ACE" w:rsidR="000B1AA6" w:rsidRPr="000B1AA6" w:rsidRDefault="000B1AA6" w:rsidP="000B1AA6">
      <w:pPr>
        <w:pStyle w:val="ListParagraph"/>
        <w:numPr>
          <w:ilvl w:val="0"/>
          <w:numId w:val="46"/>
        </w:numPr>
        <w:spacing w:before="0" w:after="200"/>
        <w:jc w:val="both"/>
        <w:rPr>
          <w:lang w:val="bg-BG"/>
        </w:rPr>
      </w:pPr>
      <w:r w:rsidRPr="000B1AA6">
        <w:t>The element we</w:t>
      </w:r>
      <w:r w:rsidR="00741094">
        <w:t>'</w:t>
      </w:r>
      <w:r w:rsidRPr="000B1AA6">
        <w:t>re looking for is larger – look to the right of the current element</w:t>
      </w:r>
      <w:r w:rsidR="008B427C">
        <w:t>.</w:t>
      </w:r>
    </w:p>
    <w:p w14:paraId="243C615E" w14:textId="789FD8A8" w:rsidR="000B1AA6" w:rsidRPr="000B1AA6" w:rsidRDefault="000B1AA6" w:rsidP="000B1AA6">
      <w:pPr>
        <w:pStyle w:val="ListParagraph"/>
        <w:numPr>
          <w:ilvl w:val="0"/>
          <w:numId w:val="46"/>
        </w:numPr>
        <w:spacing w:before="0" w:after="200"/>
        <w:jc w:val="both"/>
        <w:rPr>
          <w:lang w:val="bg-BG"/>
        </w:rPr>
      </w:pPr>
      <w:r w:rsidRPr="000B1AA6">
        <w:t>The element is not present, traditionally, return -1 in that case</w:t>
      </w:r>
      <w:r w:rsidR="008B427C">
        <w:t>.</w:t>
      </w:r>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lang w:val="bg-BG" w:eastAsia="bg-BG"/>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lang w:val="bg-BG" w:eastAsia="bg-BG"/>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lang w:val="bg-BG" w:eastAsia="bg-BG"/>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lang w:val="bg-BG" w:eastAsia="bg-BG"/>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6"/>
      <w:footerReference w:type="default" r:id="rId4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B7D3DF" w14:textId="77777777" w:rsidR="006D6A02" w:rsidRDefault="006D6A02" w:rsidP="008068A2">
      <w:pPr>
        <w:spacing w:after="0" w:line="240" w:lineRule="auto"/>
      </w:pPr>
      <w:r>
        <w:separator/>
      </w:r>
    </w:p>
  </w:endnote>
  <w:endnote w:type="continuationSeparator" w:id="0">
    <w:p w14:paraId="12DF8B00" w14:textId="77777777" w:rsidR="006D6A02" w:rsidRDefault="006D6A0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2F139D13" w:rsidR="004E4C1E" w:rsidRPr="001262D2" w:rsidRDefault="001262D2" w:rsidP="001262D2">
    <w:pPr>
      <w:pStyle w:val="Footer"/>
    </w:pPr>
    <w:r>
      <w:rPr>
        <w:noProof/>
        <w:lang w:val="bg-BG" w:eastAsia="bg-BG"/>
      </w:rPr>
      <mc:AlternateContent>
        <mc:Choice Requires="wps">
          <w:drawing>
            <wp:anchor distT="0" distB="0" distL="114300" distR="114300" simplePos="0" relativeHeight="251661312" behindDoc="0" locked="0" layoutInCell="1" allowOverlap="1" wp14:anchorId="7929FACF" wp14:editId="5A87C66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F33D54" w14:textId="77777777" w:rsidR="001262D2" w:rsidRPr="002C539D" w:rsidRDefault="001262D2" w:rsidP="001262D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929FAC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0BF33D54" w14:textId="77777777" w:rsidR="001262D2" w:rsidRPr="002C539D" w:rsidRDefault="001262D2" w:rsidP="001262D2">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25D2D973" wp14:editId="24ECD291">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846BA7" w14:textId="77777777" w:rsidR="001262D2" w:rsidRPr="002C539D" w:rsidRDefault="001262D2" w:rsidP="001262D2">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sz w:val="17"/>
                                <w:szCs w:val="17"/>
                              </w:rPr>
                              <w:t>softuni.org</w:t>
                            </w:r>
                          </w:hyperlink>
                          <w:r w:rsidRPr="002C539D">
                            <w:rPr>
                              <w:sz w:val="17"/>
                              <w:szCs w:val="17"/>
                            </w:rPr>
                            <w:t>. Copyrighted document. Unauthorized copy, reproduction or use is not permitted.</w:t>
                          </w:r>
                        </w:p>
                        <w:bookmarkEnd w:id="1"/>
                        <w:p w14:paraId="2C22989F" w14:textId="77777777" w:rsidR="001262D2" w:rsidRPr="00596AA5" w:rsidRDefault="001262D2" w:rsidP="001262D2">
                          <w:pPr>
                            <w:spacing w:line="240" w:lineRule="auto"/>
                            <w:ind w:left="567" w:firstLine="284"/>
                            <w:rPr>
                              <w:sz w:val="18"/>
                              <w:szCs w:val="18"/>
                            </w:rPr>
                          </w:pPr>
                          <w:r w:rsidRPr="00596AA5">
                            <w:rPr>
                              <w:noProof/>
                              <w:sz w:val="18"/>
                              <w:szCs w:val="18"/>
                              <w:lang w:val="bg-BG" w:eastAsia="bg-BG"/>
                            </w:rPr>
                            <w:drawing>
                              <wp:inline distT="0" distB="0" distL="0" distR="0" wp14:anchorId="4645D305" wp14:editId="7FBD36B0">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8E7EFE8" wp14:editId="14EB556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337F3C9" wp14:editId="349035A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B67BE2F" wp14:editId="75F7DB7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40ABBF52" wp14:editId="17D78B20">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3011867" wp14:editId="1C11EFB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72670E8" wp14:editId="18C67948">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1278285" wp14:editId="33C6E71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9CD8E3" wp14:editId="4C3973C0">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5D2D9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0D846BA7" w14:textId="77777777" w:rsidR="001262D2" w:rsidRPr="002C539D" w:rsidRDefault="001262D2" w:rsidP="001262D2">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sz w:val="17"/>
                          <w:szCs w:val="17"/>
                        </w:rPr>
                        <w:t>softuni.org</w:t>
                      </w:r>
                    </w:hyperlink>
                    <w:r w:rsidRPr="002C539D">
                      <w:rPr>
                        <w:sz w:val="17"/>
                        <w:szCs w:val="17"/>
                      </w:rPr>
                      <w:t>. Copyrighted document. Unauthorized copy, reproduction or use is not permitted.</w:t>
                    </w:r>
                  </w:p>
                  <w:bookmarkEnd w:id="2"/>
                  <w:p w14:paraId="2C22989F" w14:textId="77777777" w:rsidR="001262D2" w:rsidRPr="00596AA5" w:rsidRDefault="001262D2" w:rsidP="001262D2">
                    <w:pPr>
                      <w:spacing w:line="240" w:lineRule="auto"/>
                      <w:ind w:left="567" w:firstLine="284"/>
                      <w:rPr>
                        <w:sz w:val="18"/>
                        <w:szCs w:val="18"/>
                      </w:rPr>
                    </w:pPr>
                    <w:r w:rsidRPr="00596AA5">
                      <w:rPr>
                        <w:noProof/>
                        <w:sz w:val="18"/>
                        <w:szCs w:val="18"/>
                        <w:lang w:val="bg-BG" w:eastAsia="bg-BG"/>
                      </w:rPr>
                      <w:drawing>
                        <wp:inline distT="0" distB="0" distL="0" distR="0" wp14:anchorId="4645D305" wp14:editId="7FBD36B0">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8E7EFE8" wp14:editId="14EB556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337F3C9" wp14:editId="349035AB">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B67BE2F" wp14:editId="75F7DB7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40ABBF52" wp14:editId="17D78B20">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3011867" wp14:editId="1C11EFBA">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72670E8" wp14:editId="18C67948">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1278285" wp14:editId="33C6E71B">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09CD8E3" wp14:editId="4C3973C0">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56CA96" wp14:editId="18A6A20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4BA2AF99" wp14:editId="3B375E3E">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A0C450"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6274C4F" wp14:editId="3CA76018">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1A6D2F" w14:textId="228FB1FF" w:rsidR="001262D2" w:rsidRPr="00596AA5" w:rsidRDefault="001262D2" w:rsidP="001262D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7723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77235">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6274C4F"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31A6D2F" w14:textId="228FB1FF" w:rsidR="001262D2" w:rsidRPr="00596AA5" w:rsidRDefault="001262D2" w:rsidP="001262D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7723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77235">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D5DA35" w14:textId="77777777" w:rsidR="006D6A02" w:rsidRDefault="006D6A02" w:rsidP="008068A2">
      <w:pPr>
        <w:spacing w:after="0" w:line="240" w:lineRule="auto"/>
      </w:pPr>
      <w:r>
        <w:separator/>
      </w:r>
    </w:p>
  </w:footnote>
  <w:footnote w:type="continuationSeparator" w:id="0">
    <w:p w14:paraId="2F8CA214" w14:textId="77777777" w:rsidR="006D6A02" w:rsidRDefault="006D6A0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5"/>
  </w:num>
  <w:num w:numId="3">
    <w:abstractNumId w:val="11"/>
  </w:num>
  <w:num w:numId="4">
    <w:abstractNumId w:val="29"/>
  </w:num>
  <w:num w:numId="5">
    <w:abstractNumId w:val="30"/>
  </w:num>
  <w:num w:numId="6">
    <w:abstractNumId w:val="35"/>
  </w:num>
  <w:num w:numId="7">
    <w:abstractNumId w:val="4"/>
  </w:num>
  <w:num w:numId="8">
    <w:abstractNumId w:val="9"/>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4"/>
  </w:num>
  <w:num w:numId="15">
    <w:abstractNumId w:val="12"/>
  </w:num>
  <w:num w:numId="16">
    <w:abstractNumId w:val="40"/>
  </w:num>
  <w:num w:numId="17">
    <w:abstractNumId w:val="28"/>
  </w:num>
  <w:num w:numId="18">
    <w:abstractNumId w:val="44"/>
  </w:num>
  <w:num w:numId="19">
    <w:abstractNumId w:val="36"/>
  </w:num>
  <w:num w:numId="20">
    <w:abstractNumId w:val="20"/>
  </w:num>
  <w:num w:numId="21">
    <w:abstractNumId w:val="32"/>
  </w:num>
  <w:num w:numId="22">
    <w:abstractNumId w:val="14"/>
  </w:num>
  <w:num w:numId="23">
    <w:abstractNumId w:val="17"/>
  </w:num>
  <w:num w:numId="24">
    <w:abstractNumId w:val="3"/>
  </w:num>
  <w:num w:numId="25">
    <w:abstractNumId w:val="8"/>
  </w:num>
  <w:num w:numId="26">
    <w:abstractNumId w:val="18"/>
  </w:num>
  <w:num w:numId="27">
    <w:abstractNumId w:val="38"/>
  </w:num>
  <w:num w:numId="28">
    <w:abstractNumId w:val="19"/>
  </w:num>
  <w:num w:numId="29">
    <w:abstractNumId w:val="43"/>
  </w:num>
  <w:num w:numId="30">
    <w:abstractNumId w:val="22"/>
  </w:num>
  <w:num w:numId="31">
    <w:abstractNumId w:val="13"/>
  </w:num>
  <w:num w:numId="32">
    <w:abstractNumId w:val="37"/>
  </w:num>
  <w:num w:numId="33">
    <w:abstractNumId w:val="41"/>
  </w:num>
  <w:num w:numId="34">
    <w:abstractNumId w:val="26"/>
  </w:num>
  <w:num w:numId="35">
    <w:abstractNumId w:val="42"/>
  </w:num>
  <w:num w:numId="36">
    <w:abstractNumId w:val="6"/>
  </w:num>
  <w:num w:numId="37">
    <w:abstractNumId w:val="24"/>
  </w:num>
  <w:num w:numId="38">
    <w:abstractNumId w:val="16"/>
  </w:num>
  <w:num w:numId="39">
    <w:abstractNumId w:val="31"/>
  </w:num>
  <w:num w:numId="40">
    <w:abstractNumId w:val="33"/>
  </w:num>
  <w:num w:numId="41">
    <w:abstractNumId w:val="25"/>
  </w:num>
  <w:num w:numId="42">
    <w:abstractNumId w:val="23"/>
  </w:num>
  <w:num w:numId="43">
    <w:abstractNumId w:val="39"/>
  </w:num>
  <w:num w:numId="44">
    <w:abstractNumId w:val="0"/>
  </w:num>
  <w:num w:numId="45">
    <w:abstractNumId w:val="7"/>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bAwtjA3NzE3MTVU0lEKTi0uzszPAykwrgUAaLFfMC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62D2"/>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1D2A"/>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311CA"/>
    <w:rsid w:val="0047331A"/>
    <w:rsid w:val="0047640B"/>
    <w:rsid w:val="0047644B"/>
    <w:rsid w:val="00476D4B"/>
    <w:rsid w:val="00491748"/>
    <w:rsid w:val="004A7E77"/>
    <w:rsid w:val="004B0253"/>
    <w:rsid w:val="004C0A80"/>
    <w:rsid w:val="004D03E1"/>
    <w:rsid w:val="004D29A9"/>
    <w:rsid w:val="004E0D4F"/>
    <w:rsid w:val="004E3250"/>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D6A02"/>
    <w:rsid w:val="006E1302"/>
    <w:rsid w:val="006E2245"/>
    <w:rsid w:val="006E55B4"/>
    <w:rsid w:val="006E7E50"/>
    <w:rsid w:val="00704432"/>
    <w:rsid w:val="007051DF"/>
    <w:rsid w:val="00724DA4"/>
    <w:rsid w:val="0074109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E7A94"/>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77235"/>
    <w:rsid w:val="00E80E3D"/>
    <w:rsid w:val="00E86D42"/>
    <w:rsid w:val="00E870B8"/>
    <w:rsid w:val="00EA1019"/>
    <w:rsid w:val="00EA3B29"/>
    <w:rsid w:val="00EB7421"/>
    <w:rsid w:val="00EC36F5"/>
    <w:rsid w:val="00EC5A4D"/>
    <w:rsid w:val="00ED0DEA"/>
    <w:rsid w:val="00ED73C4"/>
    <w:rsid w:val="00F20B48"/>
    <w:rsid w:val="00F2128D"/>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hyperlink" Target="https://en.wikipedia.org/wiki/Quicksort" TargetMode="External"/><Relationship Id="rId42" Type="http://schemas.openxmlformats.org/officeDocument/2006/relationships/image" Target="media/image30.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hyperlink" Target="https://en.wikipedia.org/wiki/Binary_search_algorithm" TargetMode="External"/><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visualgo.net/sorting.html" TargetMode="External"/><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s://judge.softuni.org/Contests/4022/Basic-Algorithms-Lab-MLC"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hyperlink" Target="http://www.dave-reed.com/book/Chapter8/search.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26" Type="http://schemas.openxmlformats.org/officeDocument/2006/relationships/hyperlink" Target="https://www.facebook.com/softuni.org" TargetMode="External"/><Relationship Id="rId39" Type="http://schemas.openxmlformats.org/officeDocument/2006/relationships/image" Target="media/image420.png"/><Relationship Id="rId21" Type="http://schemas.openxmlformats.org/officeDocument/2006/relationships/hyperlink" Target="softuni.org" TargetMode="External"/><Relationship Id="rId34" Type="http://schemas.openxmlformats.org/officeDocument/2006/relationships/hyperlink" Target="https://www.linkedin.com/company/softuni/" TargetMode="External"/><Relationship Id="rId7" Type="http://schemas.openxmlformats.org/officeDocument/2006/relationships/image" Target="media/image36.png"/><Relationship Id="rId12" Type="http://schemas.openxmlformats.org/officeDocument/2006/relationships/image" Target="media/image38.png"/><Relationship Id="rId17" Type="http://schemas.openxmlformats.org/officeDocument/2006/relationships/hyperlink" Target="https://github.com/SoftUni" TargetMode="External"/><Relationship Id="rId25" Type="http://schemas.openxmlformats.org/officeDocument/2006/relationships/image" Target="media/image350.png"/><Relationship Id="rId33" Type="http://schemas.openxmlformats.org/officeDocument/2006/relationships/image" Target="media/image39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29" Type="http://schemas.openxmlformats.org/officeDocument/2006/relationships/image" Target="media/image370.png"/><Relationship Id="rId1" Type="http://schemas.openxmlformats.org/officeDocument/2006/relationships/hyperlink" Target="softuni.or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410.png"/><Relationship Id="rId40" Type="http://schemas.openxmlformats.org/officeDocument/2006/relationships/image" Target="media/image43.png"/><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23" Type="http://schemas.openxmlformats.org/officeDocument/2006/relationships/image" Target="media/image34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380.png"/><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hyperlink" Target="https://softuni.org" TargetMode="External"/><Relationship Id="rId27" Type="http://schemas.openxmlformats.org/officeDocument/2006/relationships/image" Target="media/image360.png"/><Relationship Id="rId30" Type="http://schemas.openxmlformats.org/officeDocument/2006/relationships/hyperlink" Target="https://twitter.com/SoftUni1" TargetMode="External"/><Relationship Id="rId35" Type="http://schemas.openxmlformats.org/officeDocument/2006/relationships/image" Target="media/image400.png"/><Relationship Id="rId8" Type="http://schemas.openxmlformats.org/officeDocument/2006/relationships/hyperlink" Target="https://www.instagram.com/softuni_org" TargetMode="External"/><Relationship Id="rId3"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6FC93F-88A0-41E3-A838-1EF7B31760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TotalTime>
  <Pages>1</Pages>
  <Words>1870</Words>
  <Characters>10660</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Nikol Ruseva</cp:lastModifiedBy>
  <cp:revision>11</cp:revision>
  <cp:lastPrinted>2015-10-26T22:35:00Z</cp:lastPrinted>
  <dcterms:created xsi:type="dcterms:W3CDTF">2019-11-12T12:29:00Z</dcterms:created>
  <dcterms:modified xsi:type="dcterms:W3CDTF">2023-04-07T07:57:00Z</dcterms:modified>
  <cp:category>programming; education; software engineering; software development</cp:category>
</cp:coreProperties>
</file>